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ba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 Mapl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mba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9116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